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450C9B" w14:textId="6B2DD02C" w:rsidR="00010EEF" w:rsidRDefault="00A47C9D" w:rsidP="00A47C9D">
      <w:pPr>
        <w:jc w:val="center"/>
        <w:rPr>
          <w:sz w:val="24"/>
          <w:szCs w:val="32"/>
        </w:rPr>
      </w:pPr>
      <w:r>
        <w:rPr>
          <w:b/>
          <w:sz w:val="32"/>
          <w:szCs w:val="32"/>
        </w:rPr>
        <w:t>Inventory Base</w:t>
      </w:r>
    </w:p>
    <w:p w14:paraId="579828EF" w14:textId="036749E5" w:rsidR="00A47C9D" w:rsidRDefault="00A47C9D" w:rsidP="00A47C9D">
      <w:pPr>
        <w:jc w:val="center"/>
        <w:rPr>
          <w:sz w:val="24"/>
          <w:szCs w:val="32"/>
        </w:rPr>
      </w:pPr>
    </w:p>
    <w:p w14:paraId="584956AA" w14:textId="16FC7F4D" w:rsidR="00A47C9D" w:rsidRDefault="00A47C9D" w:rsidP="00A47C9D">
      <w:pPr>
        <w:pStyle w:val="NormalWeb"/>
        <w:spacing w:before="0" w:beforeAutospacing="0" w:after="0" w:afterAutospacing="0"/>
      </w:pPr>
      <w:r>
        <w:rPr>
          <w:rFonts w:ascii="Cambria" w:hAnsi="Cambria"/>
          <w:color w:val="000000"/>
        </w:rPr>
        <w:t>This is an inventory application. Although th</w:t>
      </w:r>
      <w:bookmarkStart w:id="0" w:name="_GoBack"/>
      <w:bookmarkEnd w:id="0"/>
      <w:r>
        <w:rPr>
          <w:rFonts w:ascii="Cambria" w:hAnsi="Cambria"/>
          <w:color w:val="000000"/>
        </w:rPr>
        <w:t xml:space="preserve">is application doesn’t have the same purpose as the application we are developing, it does have some similar features. This allows you to add a property to a database, logging specific details such as the address, how many bedrooms etc it has. This application then allows the user to create rooms and take photographs on the devices camera and finally an inventory is generated. This application is used by letting agents to generate inventories of the properties, rather than a final advert but this is </w:t>
      </w:r>
      <w:proofErr w:type="gramStart"/>
      <w:r>
        <w:rPr>
          <w:rFonts w:ascii="Cambria" w:hAnsi="Cambria"/>
          <w:color w:val="000000"/>
        </w:rPr>
        <w:t>similar to</w:t>
      </w:r>
      <w:proofErr w:type="gramEnd"/>
      <w:r>
        <w:rPr>
          <w:rFonts w:ascii="Cambria" w:hAnsi="Cambria"/>
          <w:color w:val="000000"/>
        </w:rPr>
        <w:t xml:space="preserve"> our goal. This application looks very modern and is a similar style to how our project will be. </w:t>
      </w:r>
      <w:r>
        <w:rPr>
          <w:rFonts w:ascii="Cambria" w:hAnsi="Cambria"/>
          <w:color w:val="000000"/>
          <w:sz w:val="20"/>
          <w:szCs w:val="20"/>
          <w:shd w:val="clear" w:color="auto" w:fill="FFFFFF"/>
        </w:rPr>
        <w:t>(InventoryBase, 2019)</w:t>
      </w:r>
    </w:p>
    <w:p w14:paraId="2C8A8D57" w14:textId="763E21E7" w:rsidR="00A47C9D" w:rsidRDefault="002404FD" w:rsidP="00A47C9D">
      <w:pPr>
        <w:rPr>
          <w:sz w:val="24"/>
          <w:szCs w:val="32"/>
        </w:rPr>
      </w:pPr>
      <w:r>
        <w:rPr>
          <w:noProof/>
        </w:rPr>
        <w:drawing>
          <wp:anchor distT="0" distB="0" distL="114300" distR="114300" simplePos="0" relativeHeight="251660288" behindDoc="0" locked="0" layoutInCell="1" allowOverlap="1" wp14:anchorId="25042AFE" wp14:editId="116530D3">
            <wp:simplePos x="0" y="0"/>
            <wp:positionH relativeFrom="column">
              <wp:posOffset>3044190</wp:posOffset>
            </wp:positionH>
            <wp:positionV relativeFrom="paragraph">
              <wp:posOffset>302260</wp:posOffset>
            </wp:positionV>
            <wp:extent cx="3382645" cy="62147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4800129_714873185599161_5758131163323432960_n.jpg"/>
                    <pic:cNvPicPr/>
                  </pic:nvPicPr>
                  <pic:blipFill rotWithShape="1">
                    <a:blip r:embed="rId4" cstate="print">
                      <a:extLst>
                        <a:ext uri="{28A0092B-C50C-407E-A947-70E740481C1C}">
                          <a14:useLocalDpi xmlns:a14="http://schemas.microsoft.com/office/drawing/2010/main" val="0"/>
                        </a:ext>
                      </a:extLst>
                    </a:blip>
                    <a:srcRect t="3119" b="7570"/>
                    <a:stretch/>
                  </pic:blipFill>
                  <pic:spPr bwMode="auto">
                    <a:xfrm>
                      <a:off x="0" y="0"/>
                      <a:ext cx="3382645" cy="6214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64EDE467" wp14:editId="1FC9CD0D">
            <wp:simplePos x="0" y="0"/>
            <wp:positionH relativeFrom="column">
              <wp:posOffset>-457835</wp:posOffset>
            </wp:positionH>
            <wp:positionV relativeFrom="paragraph">
              <wp:posOffset>387985</wp:posOffset>
            </wp:positionV>
            <wp:extent cx="3078480" cy="57416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5910065_590349724772992_56119253870313472_n.jpg"/>
                    <pic:cNvPicPr/>
                  </pic:nvPicPr>
                  <pic:blipFill rotWithShape="1">
                    <a:blip r:embed="rId5" cstate="print">
                      <a:extLst>
                        <a:ext uri="{28A0092B-C50C-407E-A947-70E740481C1C}">
                          <a14:useLocalDpi xmlns:a14="http://schemas.microsoft.com/office/drawing/2010/main" val="0"/>
                        </a:ext>
                      </a:extLst>
                    </a:blip>
                    <a:srcRect t="3260" b="6076"/>
                    <a:stretch/>
                  </pic:blipFill>
                  <pic:spPr bwMode="auto">
                    <a:xfrm>
                      <a:off x="0" y="0"/>
                      <a:ext cx="3078480" cy="57416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876E18" w14:textId="0F1D687C" w:rsidR="002404FD" w:rsidRPr="00F2792B" w:rsidRDefault="002404FD" w:rsidP="002404FD"/>
    <w:p w14:paraId="709758E5" w14:textId="6CE824C8" w:rsidR="002404FD" w:rsidRPr="00F2792B" w:rsidRDefault="002404FD" w:rsidP="002404FD"/>
    <w:p w14:paraId="793A42A6" w14:textId="20D7EC0B" w:rsidR="002404FD" w:rsidRPr="00F2792B" w:rsidRDefault="002404FD" w:rsidP="002404FD">
      <w:r>
        <w:rPr>
          <w:noProof/>
        </w:rPr>
        <w:lastRenderedPageBreak/>
        <w:drawing>
          <wp:anchor distT="0" distB="0" distL="114300" distR="114300" simplePos="0" relativeHeight="251663360" behindDoc="0" locked="0" layoutInCell="1" allowOverlap="1" wp14:anchorId="029EFCB7" wp14:editId="1145F2B6">
            <wp:simplePos x="0" y="0"/>
            <wp:positionH relativeFrom="column">
              <wp:posOffset>3032760</wp:posOffset>
            </wp:positionH>
            <wp:positionV relativeFrom="paragraph">
              <wp:posOffset>385574</wp:posOffset>
            </wp:positionV>
            <wp:extent cx="3401580" cy="6308925"/>
            <wp:effectExtent l="0" t="0" r="254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6158162_406623193231572_6656015942230736896_n.jpg"/>
                    <pic:cNvPicPr/>
                  </pic:nvPicPr>
                  <pic:blipFill rotWithShape="1">
                    <a:blip r:embed="rId6" cstate="print">
                      <a:extLst>
                        <a:ext uri="{28A0092B-C50C-407E-A947-70E740481C1C}">
                          <a14:useLocalDpi xmlns:a14="http://schemas.microsoft.com/office/drawing/2010/main" val="0"/>
                        </a:ext>
                      </a:extLst>
                    </a:blip>
                    <a:srcRect t="3954" b="5878"/>
                    <a:stretch/>
                  </pic:blipFill>
                  <pic:spPr bwMode="auto">
                    <a:xfrm>
                      <a:off x="0" y="0"/>
                      <a:ext cx="3401580" cy="6308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5E673CE3" wp14:editId="32F7F54D">
            <wp:simplePos x="0" y="0"/>
            <wp:positionH relativeFrom="column">
              <wp:posOffset>-630555</wp:posOffset>
            </wp:positionH>
            <wp:positionV relativeFrom="paragraph">
              <wp:posOffset>438150</wp:posOffset>
            </wp:positionV>
            <wp:extent cx="3460750" cy="6255385"/>
            <wp:effectExtent l="0" t="0" r="635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5704695_2207064279388919_5215429940593295360_n.jpg"/>
                    <pic:cNvPicPr/>
                  </pic:nvPicPr>
                  <pic:blipFill rotWithShape="1">
                    <a:blip r:embed="rId7" cstate="print">
                      <a:extLst>
                        <a:ext uri="{28A0092B-C50C-407E-A947-70E740481C1C}">
                          <a14:useLocalDpi xmlns:a14="http://schemas.microsoft.com/office/drawing/2010/main" val="0"/>
                        </a:ext>
                      </a:extLst>
                    </a:blip>
                    <a:srcRect t="4245" b="7887"/>
                    <a:stretch/>
                  </pic:blipFill>
                  <pic:spPr bwMode="auto">
                    <a:xfrm>
                      <a:off x="0" y="0"/>
                      <a:ext cx="3460750" cy="6255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1BC514" w14:textId="4D2F69CE" w:rsidR="002404FD" w:rsidRPr="00F2792B" w:rsidRDefault="002404FD" w:rsidP="002404FD"/>
    <w:p w14:paraId="036463F7" w14:textId="4DC01098" w:rsidR="002404FD" w:rsidRPr="00F2792B" w:rsidRDefault="002404FD" w:rsidP="002404FD"/>
    <w:p w14:paraId="3D5BAA16" w14:textId="0617B42A" w:rsidR="002404FD" w:rsidRPr="00F2792B" w:rsidRDefault="002404FD" w:rsidP="002404FD"/>
    <w:p w14:paraId="0098E00B" w14:textId="53D75E8F" w:rsidR="002404FD" w:rsidRPr="00F2792B" w:rsidRDefault="002404FD" w:rsidP="002404FD"/>
    <w:p w14:paraId="03D7B581" w14:textId="5C496F42" w:rsidR="002404FD" w:rsidRPr="00F2792B" w:rsidRDefault="002404FD" w:rsidP="002404FD">
      <w:r>
        <w:rPr>
          <w:noProof/>
        </w:rPr>
        <w:lastRenderedPageBreak/>
        <w:drawing>
          <wp:anchor distT="0" distB="0" distL="114300" distR="114300" simplePos="0" relativeHeight="251662336" behindDoc="0" locked="0" layoutInCell="1" allowOverlap="1" wp14:anchorId="0B9B166F" wp14:editId="5EC4AEDF">
            <wp:simplePos x="0" y="0"/>
            <wp:positionH relativeFrom="column">
              <wp:posOffset>3140710</wp:posOffset>
            </wp:positionH>
            <wp:positionV relativeFrom="paragraph">
              <wp:posOffset>305435</wp:posOffset>
            </wp:positionV>
            <wp:extent cx="3081655" cy="5601970"/>
            <wp:effectExtent l="0" t="0" r="444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4255065_353347478610057_1208060934703022080_n.jpg"/>
                    <pic:cNvPicPr/>
                  </pic:nvPicPr>
                  <pic:blipFill rotWithShape="1">
                    <a:blip r:embed="rId8" cstate="print">
                      <a:extLst>
                        <a:ext uri="{28A0092B-C50C-407E-A947-70E740481C1C}">
                          <a14:useLocalDpi xmlns:a14="http://schemas.microsoft.com/office/drawing/2010/main" val="0"/>
                        </a:ext>
                      </a:extLst>
                    </a:blip>
                    <a:srcRect t="4564" b="7060"/>
                    <a:stretch/>
                  </pic:blipFill>
                  <pic:spPr bwMode="auto">
                    <a:xfrm>
                      <a:off x="0" y="0"/>
                      <a:ext cx="3081655" cy="5601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53C7646A" wp14:editId="4CF38DDA">
            <wp:simplePos x="0" y="0"/>
            <wp:positionH relativeFrom="column">
              <wp:posOffset>-273685</wp:posOffset>
            </wp:positionH>
            <wp:positionV relativeFrom="paragraph">
              <wp:posOffset>384810</wp:posOffset>
            </wp:positionV>
            <wp:extent cx="3147695" cy="5601970"/>
            <wp:effectExtent l="0" t="0" r="190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5441180_2293466230868573_8735878190603436032_n.jpg"/>
                    <pic:cNvPicPr/>
                  </pic:nvPicPr>
                  <pic:blipFill rotWithShape="1">
                    <a:blip r:embed="rId9" cstate="print">
                      <a:extLst>
                        <a:ext uri="{28A0092B-C50C-407E-A947-70E740481C1C}">
                          <a14:useLocalDpi xmlns:a14="http://schemas.microsoft.com/office/drawing/2010/main" val="0"/>
                        </a:ext>
                      </a:extLst>
                    </a:blip>
                    <a:srcRect t="4308" b="9176"/>
                    <a:stretch/>
                  </pic:blipFill>
                  <pic:spPr bwMode="auto">
                    <a:xfrm>
                      <a:off x="0" y="0"/>
                      <a:ext cx="3147695" cy="5601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5ACF7D" w14:textId="77777777" w:rsidR="002404FD" w:rsidRPr="00F2792B" w:rsidRDefault="002404FD" w:rsidP="002404FD"/>
    <w:p w14:paraId="07D6A12C" w14:textId="77777777" w:rsidR="002404FD" w:rsidRPr="00F2792B" w:rsidRDefault="002404FD" w:rsidP="002404FD"/>
    <w:p w14:paraId="0BB9EA88" w14:textId="77777777" w:rsidR="002404FD" w:rsidRPr="00F2792B" w:rsidRDefault="002404FD" w:rsidP="002404FD"/>
    <w:p w14:paraId="76672C15" w14:textId="77777777" w:rsidR="002404FD" w:rsidRPr="00F2792B" w:rsidRDefault="002404FD" w:rsidP="002404FD"/>
    <w:p w14:paraId="4E0AE1DB" w14:textId="6CA9234F" w:rsidR="002404FD" w:rsidRPr="00A47C9D" w:rsidRDefault="002404FD" w:rsidP="002404FD">
      <w:pPr>
        <w:ind w:firstLine="720"/>
        <w:rPr>
          <w:sz w:val="24"/>
          <w:szCs w:val="32"/>
        </w:rPr>
      </w:pPr>
    </w:p>
    <w:sectPr w:rsidR="002404FD" w:rsidRPr="00A47C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NrIwsjAwN7IEspR0lIJTi4sz8/NACoxqAa59jHksAAAA"/>
  </w:docVars>
  <w:rsids>
    <w:rsidRoot w:val="00010EEF"/>
    <w:rsid w:val="00010EEF"/>
    <w:rsid w:val="002404FD"/>
    <w:rsid w:val="00A47C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FC13A"/>
  <w15:chartTrackingRefBased/>
  <w15:docId w15:val="{BB1C9FF7-FBD8-430B-A115-0C9215B50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7C9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06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theme" Target="theme/theme1.xml"/><Relationship Id="rId5" Type="http://schemas.openxmlformats.org/officeDocument/2006/relationships/image" Target="media/image2.jpg"/><Relationship Id="rId10"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6</Words>
  <Characters>609</Characters>
  <Application>Microsoft Office Word</Application>
  <DocSecurity>0</DocSecurity>
  <Lines>5</Lines>
  <Paragraphs>1</Paragraphs>
  <ScaleCrop>false</ScaleCrop>
  <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Pedwell</dc:creator>
  <cp:keywords/>
  <dc:description/>
  <cp:lastModifiedBy>A.W.Pedwell</cp:lastModifiedBy>
  <cp:revision>3</cp:revision>
  <dcterms:created xsi:type="dcterms:W3CDTF">2019-03-24T20:27:00Z</dcterms:created>
  <dcterms:modified xsi:type="dcterms:W3CDTF">2019-03-27T20:26:00Z</dcterms:modified>
</cp:coreProperties>
</file>